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eastAsia="黑体"/>
          <w:color w:val="000000"/>
          <w:sz w:val="32"/>
          <w:szCs w:val="32"/>
        </w:rPr>
      </w:pPr>
      <w:r>
        <w:rPr>
          <w:rFonts w:hint="eastAsia" w:ascii="黑体" w:eastAsia="黑体"/>
          <w:color w:val="000000"/>
          <w:sz w:val="32"/>
          <w:szCs w:val="32"/>
        </w:rPr>
        <w:t>西北大学信息科学与技术学院</w:t>
      </w:r>
    </w:p>
    <w:p>
      <w:pPr>
        <w:jc w:val="center"/>
        <w:rPr>
          <w:rFonts w:ascii="黑体" w:eastAsia="黑体"/>
          <w:color w:val="000000"/>
          <w:sz w:val="32"/>
          <w:szCs w:val="32"/>
        </w:rPr>
      </w:pPr>
      <w:r>
        <w:rPr>
          <w:rFonts w:hint="eastAsia" w:ascii="黑体" w:eastAsia="黑体"/>
          <w:color w:val="000000"/>
          <w:sz w:val="32"/>
          <w:szCs w:val="32"/>
        </w:rPr>
        <w:t>本科毕业设计开题报告/答辩登记表</w:t>
      </w:r>
    </w:p>
    <w:tbl>
      <w:tblPr>
        <w:tblStyle w:val="9"/>
        <w:tblW w:w="878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"/>
        <w:gridCol w:w="1261"/>
        <w:gridCol w:w="258"/>
        <w:gridCol w:w="1622"/>
        <w:gridCol w:w="8"/>
        <w:gridCol w:w="840"/>
        <w:gridCol w:w="1107"/>
        <w:gridCol w:w="1100"/>
        <w:gridCol w:w="22"/>
        <w:gridCol w:w="1128"/>
        <w:gridCol w:w="6"/>
        <w:gridCol w:w="14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56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生学号</w:t>
            </w:r>
          </w:p>
        </w:tc>
        <w:tc>
          <w:tcPr>
            <w:tcW w:w="1630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0118100</w:t>
            </w:r>
          </w:p>
        </w:tc>
        <w:tc>
          <w:tcPr>
            <w:tcW w:w="84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1107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庞晓宇</w:t>
            </w:r>
          </w:p>
        </w:tc>
        <w:tc>
          <w:tcPr>
            <w:tcW w:w="110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级</w:t>
            </w:r>
          </w:p>
        </w:tc>
        <w:tc>
          <w:tcPr>
            <w:tcW w:w="2584" w:type="dxa"/>
            <w:gridSpan w:val="4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0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56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</w:t>
            </w:r>
          </w:p>
        </w:tc>
        <w:tc>
          <w:tcPr>
            <w:tcW w:w="7261" w:type="dxa"/>
            <w:gridSpan w:val="9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软件工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论文（设计）题      目</w:t>
            </w:r>
          </w:p>
        </w:tc>
        <w:tc>
          <w:tcPr>
            <w:tcW w:w="7261" w:type="dxa"/>
            <w:gridSpan w:val="9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基于分布式微服务的预约挂号统一平台的设计与实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6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指导教师</w:t>
            </w:r>
          </w:p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    名</w:t>
            </w:r>
          </w:p>
        </w:tc>
        <w:tc>
          <w:tcPr>
            <w:tcW w:w="1630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卢燕宁</w:t>
            </w:r>
          </w:p>
        </w:tc>
        <w:tc>
          <w:tcPr>
            <w:tcW w:w="1947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技术职务</w:t>
            </w:r>
          </w:p>
        </w:tc>
        <w:tc>
          <w:tcPr>
            <w:tcW w:w="110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156" w:type="dxa"/>
            <w:gridSpan w:val="3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开题报告日期</w:t>
            </w:r>
          </w:p>
        </w:tc>
        <w:tc>
          <w:tcPr>
            <w:tcW w:w="1428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4.1.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企业导师</w:t>
            </w:r>
          </w:p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    名</w:t>
            </w:r>
          </w:p>
        </w:tc>
        <w:tc>
          <w:tcPr>
            <w:tcW w:w="1622" w:type="dxa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955" w:type="dxa"/>
            <w:gridSpan w:val="3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文献综述成绩</w:t>
            </w:r>
          </w:p>
        </w:tc>
        <w:tc>
          <w:tcPr>
            <w:tcW w:w="1122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128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开题报告成绩</w:t>
            </w:r>
          </w:p>
        </w:tc>
        <w:tc>
          <w:tcPr>
            <w:tcW w:w="1434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  <w:jc w:val="center"/>
        </w:trPr>
        <w:tc>
          <w:tcPr>
            <w:tcW w:w="8789" w:type="dxa"/>
            <w:gridSpan w:val="12"/>
            <w:vAlign w:val="center"/>
          </w:tcPr>
          <w:p>
            <w:r>
              <w:rPr>
                <w:rFonts w:hint="eastAsia"/>
              </w:rPr>
              <w:t>答辩小组成员（姓名，职称）：</w:t>
            </w:r>
          </w:p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2" w:hRule="atLeast"/>
          <w:jc w:val="center"/>
        </w:trPr>
        <w:tc>
          <w:tcPr>
            <w:tcW w:w="8789" w:type="dxa"/>
            <w:gridSpan w:val="12"/>
            <w:vAlign w:val="center"/>
          </w:tcPr>
          <w:p>
            <w:r>
              <w:rPr>
                <w:rFonts w:hint="eastAsia"/>
              </w:rPr>
              <w:t xml:space="preserve">答辩小组组长签字： </w:t>
            </w:r>
            <w:r>
              <w:t xml:space="preserve">                                  </w:t>
            </w:r>
            <w:r>
              <w:rPr>
                <w:rFonts w:hint="eastAsia"/>
              </w:rPr>
              <w:t xml:space="preserve">年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 xml:space="preserve">月 </w:t>
            </w:r>
            <w:r>
              <w:t xml:space="preserve">   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344" w:hRule="atLeast"/>
          <w:jc w:val="center"/>
        </w:trPr>
        <w:tc>
          <w:tcPr>
            <w:tcW w:w="8780" w:type="dxa"/>
            <w:gridSpan w:val="11"/>
          </w:tcPr>
          <w:p>
            <w:pPr>
              <w:spacing w:before="46" w:beforeLines="15" w:after="46" w:afterLines="15"/>
              <w:jc w:val="center"/>
              <w:rPr>
                <w:b/>
                <w:bCs/>
                <w:color w:val="000000"/>
                <w:sz w:val="24"/>
              </w:rPr>
            </w:pPr>
            <w:r>
              <w:rPr>
                <w:rFonts w:hint="eastAsia"/>
                <w:b/>
                <w:bCs/>
                <w:color w:val="000000"/>
                <w:sz w:val="24"/>
              </w:rPr>
              <w:t>开 题 报 告 内 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406" w:hRule="atLeast"/>
          <w:jc w:val="center"/>
        </w:trPr>
        <w:tc>
          <w:tcPr>
            <w:tcW w:w="1261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auto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选题来源</w:t>
            </w:r>
          </w:p>
        </w:tc>
        <w:tc>
          <w:tcPr>
            <w:tcW w:w="7519" w:type="dxa"/>
            <w:gridSpan w:val="10"/>
            <w:tcBorders>
              <w:bottom w:val="single" w:color="auto" w:sz="4" w:space="0"/>
            </w:tcBorders>
            <w:vAlign w:val="center"/>
          </w:tcPr>
          <w:p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1．教师指定（</w:t>
            </w:r>
            <w:r>
              <w:rPr>
                <w:rFonts w:hint="eastAsia" w:ascii="宋体" w:hAnsi="宋体"/>
                <w:color w:val="000000"/>
                <w:sz w:val="24"/>
              </w:rPr>
              <w:t>√</w:t>
            </w:r>
            <w:r>
              <w:rPr>
                <w:rFonts w:hint="eastAsia"/>
                <w:color w:val="000000"/>
                <w:sz w:val="24"/>
              </w:rPr>
              <w:t>）2．教师课题（）3．创新基金项目（ ）4．自选（ 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6379" w:hRule="atLeast"/>
          <w:jc w:val="center"/>
        </w:trPr>
        <w:tc>
          <w:tcPr>
            <w:tcW w:w="1261" w:type="dxa"/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设计选题的背景与意义、理论与实证准备、拟解决的问题、研究（设计）方法与技术路线</w:t>
            </w:r>
          </w:p>
        </w:tc>
        <w:tc>
          <w:tcPr>
            <w:tcW w:w="7519" w:type="dxa"/>
            <w:gridSpan w:val="10"/>
          </w:tcPr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一、论文（设计）选题的背景与意义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随着互联网技术的快速发展，越来越多的服务开始向线上迁移。在医疗领域，传统的线下挂号方式已经逐渐被在线挂号所取代。然而，目前市场上的在线挂号平台众多，用户需要下载不同的APP或者访问不同的网站进行挂号，给用户带来了很大的不便。同时，不同医院的挂号服务可能界面或操作不同，导致用户在使用过程中产生困惑和不满。因此，开发一个预约挂号统一平台具有重要的现实意义。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预约挂号统一平台通过将各个医院的挂号服务整合到一个平台上，使得用户可以在一个统一的界面上完成对所有医院的挂号、预约操作，而无需下载多个APP或者访问多个网站。极大的节省了用户的时间和精力，提高了挂号的效率。统一平台可以方便用户对比。在我们的平台上，用户可以查看到各个医院、科室以及医师的具体信息，包括医生的专业、经验、评价等，以及挂号的费用、时间等。方便用户清晰地了解到各个医院的详细情况，从而帮助用户做出更加优质的选择。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预约挂号统一平台不仅为用户提供了方便，同时医院可以借助该平台扩大自身的曝光度和影响力，顺带提升医院形象和知名度。另外医院也可以通过平台及时了解用户的反馈和需求，进一步优化服务流程，提升服务质量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二、理论与实证准备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1、理论研究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对现有的在线挂号平台进行研究，了解其功能、特点、思考其优点和不足的同时对相关的理论进行深入的学习，如数据库设计、接口设计、系统架构设计、用户界面设计等。其次，研究用户的需求和使用习惯，通过问卷调查、访谈等方式获取用户的反馈和意见。研究医院的需求和期望，了解医院希望通过预约挂号统一平台实现的目标和效益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2、技术选型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平台的需求和特点，同时考虑平台的可扩展性、稳定性和安全性等。暂定的技术选型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开发语言：Java、JavaScript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构建工具：Maven、Vite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开发框架：SpringBoot、SpringCloud、Vue、Nuxt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数据库：MySQL、MongoDB、Redis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消息队列：RabbitMQ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三、拟解决的问题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本文拟解决的关键问题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标准化界面和操作，提升用户操作的便利性：提供一个统一的界面，使得用户可以在同一个平台上完成对所有医院的挂号、预约操作，而无需下载多个APP或者访问多个网站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为用户提供更多的信息，帮助用户做出优质的选择：在平台上提供医院、科室和医生的详细信息以及挂号的费用、时间等，使得用户可以更加全面地了解医院和医生的情况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设计平台的推广机制和反馈系统：增强医院和用户之间的互动，扩大医院的曝光度和影响力，了解用户的反馈和需求以优化服务流程，提升服务质量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降低医疗资源分配不合理的情况：通过平台的引导和推荐，用户可以选择适合自己的医院和医生，避免资源浪费和过度集中的情况发生，促进医疗资源的合理分配和利用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四、研究（设计）方法与技术路线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1、软件生命周期模型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上述内容，本项目选择瀑布模型作为该项目的软件生命周期模型。瀑布模型是一种线性的软件开发模型，按照需求分析、设计、编码、测试和维护的顺序逐步进行。每个阶段都有明确的任务和输出，为下一阶段提供基础。瀑布模型提供了明确的阶段划分和任务定义，有利于对项目的管理和监控。由于其线性和有序的特性，瀑布模型适合需求稳定、无大量变动的项目。这符合预约挂号统一平台的开发需求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2、系统结构设计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drawing>
                <wp:inline distT="0" distB="0" distL="114300" distR="114300">
                  <wp:extent cx="4634865" cy="3034665"/>
                  <wp:effectExtent l="0" t="0" r="13335" b="13335"/>
                  <wp:docPr id="8" name="图片 8" descr="系统架构.drawi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 descr="系统架构.drawio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4865" cy="3034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br w:type="textWrapping"/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模块及其功能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注册中心：负责服务注册与发现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网关模块：负责路由转发、权限校验等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微服务群：负责具体的业务逻辑的实现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数据库：负责数据的持久化存储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消息队列：负责异步消息的传递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平台后台管理：负责对系统进行管理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前台门户：负责对外展示系统信息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SDK：医院可以通过SDK接入平台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3、开发平台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color w:val="5B9BD5" w:themeColor="accent1"/>
                <w:sz w:val="24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本项目将在AMD Ryzen 7 4800U with Radeon Graphics、16GB RAM、Windows11 x64位操作系统、</w:t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br w:type="textWrapping"/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IDEA2023.3、JDK21、SpringBoot3.1.6、SpringCloud2022.0.4下进行开发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2452" w:hRule="atLeast"/>
          <w:jc w:val="center"/>
        </w:trPr>
        <w:tc>
          <w:tcPr>
            <w:tcW w:w="1261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论文写作提纲</w:t>
            </w:r>
          </w:p>
        </w:tc>
        <w:tc>
          <w:tcPr>
            <w:tcW w:w="7519" w:type="dxa"/>
            <w:gridSpan w:val="10"/>
          </w:tcPr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摘要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Abstract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一章 绪论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1 研究背景与意义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2 理论与实证准备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二章 需求分析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1 后台管理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2 前台门户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3 业务流程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三章 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1 架构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2 模块总览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3 数据模型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4 工具类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5 网关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6 微服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7 微服务客户端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8 SDK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9 数据库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10 技术选型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四章 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1 开发环境配置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2 数据字典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3 医院管理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4 用户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5 短信服务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6 对象存储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7 订单管理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8 定时任务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9 统计分析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五章 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1 部署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2 接口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3 功能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六章 总结与展望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6.1 总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6.2 展望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参考文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1833" w:hRule="atLeast"/>
          <w:jc w:val="center"/>
        </w:trPr>
        <w:tc>
          <w:tcPr>
            <w:tcW w:w="1261" w:type="dxa"/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工作步骤与时间安排</w:t>
            </w:r>
          </w:p>
        </w:tc>
        <w:tc>
          <w:tcPr>
            <w:tcW w:w="7519" w:type="dxa"/>
            <w:gridSpan w:val="10"/>
          </w:tcPr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一）2023年12月1日——2024年1月1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明确研究方向和内容，阅读相关文献，学习理论知识，搭建基于Java的系统开发环境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二）2024年1月2日——2024年1月4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准备开题答辩，进行系统的架构与数据库设计，完成开题报告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三）2024年1月5日——2024年3月5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完成系统的模块设计与实现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四）2024年3月6日——2024年3月25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righ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撰写论文初稿，进行系统的功能测试与性能测试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五）2024年3月26日——2024年4月10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righ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导师意见修改并完善毕业论文和平台系统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六）2024年4月11日——2024年4月20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进行论文查重和系统验收，完成毕业</w:t>
            </w:r>
            <w:bookmarkStart w:id="0" w:name="_GoBack"/>
            <w:bookmarkEnd w:id="0"/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论文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七）2024年4月21日——2024年5月11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准备毕业答辩相关材料，制作答辩PPT。</w:t>
            </w:r>
          </w:p>
          <w:p>
            <w:pPr>
              <w:spacing w:before="78" w:beforeLines="25" w:line="360" w:lineRule="exact"/>
              <w:rPr>
                <w:rFonts w:hint="eastAsia"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2684" w:hRule="atLeast"/>
          <w:jc w:val="center"/>
        </w:trPr>
        <w:tc>
          <w:tcPr>
            <w:tcW w:w="1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开题答辩评语</w:t>
            </w:r>
          </w:p>
        </w:tc>
        <w:tc>
          <w:tcPr>
            <w:tcW w:w="7519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指导教师签名：</w:t>
            </w:r>
          </w:p>
          <w:p>
            <w:pPr>
              <w:ind w:firstLine="5760" w:firstLineChars="240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年  </w:t>
            </w:r>
            <w:r>
              <w:rPr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 xml:space="preserve">月  </w:t>
            </w:r>
            <w:r>
              <w:rPr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日</w:t>
            </w:r>
          </w:p>
        </w:tc>
      </w:tr>
    </w:tbl>
    <w:p>
      <w:pPr>
        <w:rPr>
          <w:szCs w:val="21"/>
        </w:rPr>
      </w:pPr>
      <w:r>
        <w:rPr>
          <w:rFonts w:hint="eastAsia"/>
          <w:szCs w:val="21"/>
        </w:rPr>
        <w:t>注：此表由学生填写后交指导教师签署意见，并交院系教务办保存，否则不得开题；此表将作为毕业设计最终评分的依据。</w:t>
      </w:r>
    </w:p>
    <w:sectPr>
      <w:pgSz w:w="11906" w:h="16838"/>
      <w:pgMar w:top="1304" w:right="1701" w:bottom="1134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69225C2"/>
    <w:multiLevelType w:val="multilevel"/>
    <w:tmpl w:val="469225C2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 w:cs="Symbol"/>
        <w:sz w:val="20"/>
      </w:rPr>
    </w:lvl>
    <w:lvl w:ilvl="2" w:tentative="0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hint="default" w:ascii="Symbol" w:hAnsi="Symbol" w:cs="Symbol"/>
        <w:sz w:val="20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 w:cs="Symbol"/>
        <w:sz w:val="20"/>
      </w:rPr>
    </w:lvl>
    <w:lvl w:ilvl="4" w:tentative="0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hint="default" w:ascii="Symbol" w:hAnsi="Symbol" w:cs="Symbol"/>
        <w:sz w:val="20"/>
      </w:rPr>
    </w:lvl>
    <w:lvl w:ilvl="5" w:tentative="0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hint="default" w:ascii="Symbol" w:hAnsi="Symbol" w:cs="Symbol"/>
        <w:sz w:val="20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 w:cs="Symbol"/>
        <w:sz w:val="20"/>
      </w:rPr>
    </w:lvl>
    <w:lvl w:ilvl="7" w:tentative="0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hint="default" w:ascii="Symbol" w:hAnsi="Symbol" w:cs="Symbol"/>
        <w:sz w:val="20"/>
      </w:rPr>
    </w:lvl>
    <w:lvl w:ilvl="8" w:tentative="0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hint="default" w:ascii="Symbol" w:hAnsi="Symbol" w:cs="Symbol"/>
        <w:sz w:val="20"/>
      </w:rPr>
    </w:lvl>
  </w:abstractNum>
  <w:abstractNum w:abstractNumId="1">
    <w:nsid w:val="74802AF7"/>
    <w:multiLevelType w:val="multilevel"/>
    <w:tmpl w:val="74802AF7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>
    <w:nsid w:val="757EEA8A"/>
    <w:multiLevelType w:val="multilevel"/>
    <w:tmpl w:val="757EEA8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re0NDSwMDE3MTdW0lEKTi0uzszPAykwqgUAn3rg/iwAAAA="/>
    <w:docVar w:name="commondata" w:val="eyJoZGlkIjoiM2JjMzQyMWQ2ZmNiMjc5YzFjMTNkNDUxZGRiMTZlODIifQ=="/>
  </w:docVars>
  <w:rsids>
    <w:rsidRoot w:val="006B062F"/>
    <w:rsid w:val="00000FDB"/>
    <w:rsid w:val="000023FC"/>
    <w:rsid w:val="000049D4"/>
    <w:rsid w:val="00010E5F"/>
    <w:rsid w:val="000118AB"/>
    <w:rsid w:val="00015F3B"/>
    <w:rsid w:val="00016274"/>
    <w:rsid w:val="00017AC1"/>
    <w:rsid w:val="000202BB"/>
    <w:rsid w:val="00020843"/>
    <w:rsid w:val="00022116"/>
    <w:rsid w:val="00022768"/>
    <w:rsid w:val="00023B4D"/>
    <w:rsid w:val="00023BEF"/>
    <w:rsid w:val="000247D2"/>
    <w:rsid w:val="0003141C"/>
    <w:rsid w:val="00031EF2"/>
    <w:rsid w:val="000345B3"/>
    <w:rsid w:val="00035B98"/>
    <w:rsid w:val="00035F37"/>
    <w:rsid w:val="00041900"/>
    <w:rsid w:val="00041C4C"/>
    <w:rsid w:val="000467FF"/>
    <w:rsid w:val="000468BF"/>
    <w:rsid w:val="00052447"/>
    <w:rsid w:val="00054946"/>
    <w:rsid w:val="00057430"/>
    <w:rsid w:val="00062541"/>
    <w:rsid w:val="000655F0"/>
    <w:rsid w:val="00065B20"/>
    <w:rsid w:val="000670D5"/>
    <w:rsid w:val="000672AF"/>
    <w:rsid w:val="00071CB1"/>
    <w:rsid w:val="00072008"/>
    <w:rsid w:val="0007555C"/>
    <w:rsid w:val="00076F5E"/>
    <w:rsid w:val="0008037F"/>
    <w:rsid w:val="000807B2"/>
    <w:rsid w:val="00080F8C"/>
    <w:rsid w:val="00081F07"/>
    <w:rsid w:val="00083110"/>
    <w:rsid w:val="00083DF0"/>
    <w:rsid w:val="00086F92"/>
    <w:rsid w:val="0009016E"/>
    <w:rsid w:val="000925A1"/>
    <w:rsid w:val="00092C8B"/>
    <w:rsid w:val="000934DA"/>
    <w:rsid w:val="00093E2A"/>
    <w:rsid w:val="00093E44"/>
    <w:rsid w:val="00096437"/>
    <w:rsid w:val="000A1D81"/>
    <w:rsid w:val="000A4DA6"/>
    <w:rsid w:val="000A4F55"/>
    <w:rsid w:val="000A4F62"/>
    <w:rsid w:val="000A762F"/>
    <w:rsid w:val="000A77D0"/>
    <w:rsid w:val="000B0D07"/>
    <w:rsid w:val="000B0F0B"/>
    <w:rsid w:val="000B170D"/>
    <w:rsid w:val="000B2996"/>
    <w:rsid w:val="000B2EEF"/>
    <w:rsid w:val="000C1C38"/>
    <w:rsid w:val="000C1CB6"/>
    <w:rsid w:val="000C27F2"/>
    <w:rsid w:val="000C4E89"/>
    <w:rsid w:val="000C58C2"/>
    <w:rsid w:val="000C5B77"/>
    <w:rsid w:val="000C5E91"/>
    <w:rsid w:val="000D0858"/>
    <w:rsid w:val="000D3A9A"/>
    <w:rsid w:val="000D713D"/>
    <w:rsid w:val="000E088B"/>
    <w:rsid w:val="000E1847"/>
    <w:rsid w:val="000E228F"/>
    <w:rsid w:val="000E2F38"/>
    <w:rsid w:val="000E32D9"/>
    <w:rsid w:val="000E40BA"/>
    <w:rsid w:val="000E5AA3"/>
    <w:rsid w:val="000F006E"/>
    <w:rsid w:val="000F1FB6"/>
    <w:rsid w:val="000F39BB"/>
    <w:rsid w:val="000F44A2"/>
    <w:rsid w:val="000F6A2A"/>
    <w:rsid w:val="000F77B9"/>
    <w:rsid w:val="00100B8F"/>
    <w:rsid w:val="001028AA"/>
    <w:rsid w:val="001030BA"/>
    <w:rsid w:val="00104124"/>
    <w:rsid w:val="00104F28"/>
    <w:rsid w:val="001062B5"/>
    <w:rsid w:val="0010771D"/>
    <w:rsid w:val="00110084"/>
    <w:rsid w:val="001106E5"/>
    <w:rsid w:val="00112B71"/>
    <w:rsid w:val="00117172"/>
    <w:rsid w:val="001174F4"/>
    <w:rsid w:val="00121EE9"/>
    <w:rsid w:val="00122AD7"/>
    <w:rsid w:val="0012317A"/>
    <w:rsid w:val="00124F50"/>
    <w:rsid w:val="00125351"/>
    <w:rsid w:val="001265BC"/>
    <w:rsid w:val="001349FE"/>
    <w:rsid w:val="00135C73"/>
    <w:rsid w:val="00137812"/>
    <w:rsid w:val="0014190E"/>
    <w:rsid w:val="00142237"/>
    <w:rsid w:val="00143C67"/>
    <w:rsid w:val="001444AA"/>
    <w:rsid w:val="001451C8"/>
    <w:rsid w:val="0015239F"/>
    <w:rsid w:val="001529E3"/>
    <w:rsid w:val="0015372D"/>
    <w:rsid w:val="001540D7"/>
    <w:rsid w:val="001555EE"/>
    <w:rsid w:val="001609DD"/>
    <w:rsid w:val="00160EA7"/>
    <w:rsid w:val="00165697"/>
    <w:rsid w:val="001675B2"/>
    <w:rsid w:val="001675E5"/>
    <w:rsid w:val="001715A6"/>
    <w:rsid w:val="00172623"/>
    <w:rsid w:val="00177763"/>
    <w:rsid w:val="00180EC5"/>
    <w:rsid w:val="001829B3"/>
    <w:rsid w:val="00186EC4"/>
    <w:rsid w:val="00190900"/>
    <w:rsid w:val="00192B26"/>
    <w:rsid w:val="00194ED6"/>
    <w:rsid w:val="001A47A9"/>
    <w:rsid w:val="001A50DA"/>
    <w:rsid w:val="001A5565"/>
    <w:rsid w:val="001B06F4"/>
    <w:rsid w:val="001B0B97"/>
    <w:rsid w:val="001B0F15"/>
    <w:rsid w:val="001B17CD"/>
    <w:rsid w:val="001B38E1"/>
    <w:rsid w:val="001B58C9"/>
    <w:rsid w:val="001B6FB4"/>
    <w:rsid w:val="001C137C"/>
    <w:rsid w:val="001C6827"/>
    <w:rsid w:val="001C7F27"/>
    <w:rsid w:val="001D5754"/>
    <w:rsid w:val="001E13B7"/>
    <w:rsid w:val="001E24A2"/>
    <w:rsid w:val="001E2DD0"/>
    <w:rsid w:val="001E66B7"/>
    <w:rsid w:val="001F20D8"/>
    <w:rsid w:val="001F2299"/>
    <w:rsid w:val="001F2DC3"/>
    <w:rsid w:val="001F3E85"/>
    <w:rsid w:val="00203E77"/>
    <w:rsid w:val="002069A1"/>
    <w:rsid w:val="00211452"/>
    <w:rsid w:val="002167C3"/>
    <w:rsid w:val="002207C0"/>
    <w:rsid w:val="002210D6"/>
    <w:rsid w:val="002215D3"/>
    <w:rsid w:val="002229F8"/>
    <w:rsid w:val="00224339"/>
    <w:rsid w:val="00224425"/>
    <w:rsid w:val="002247F6"/>
    <w:rsid w:val="00226987"/>
    <w:rsid w:val="00231960"/>
    <w:rsid w:val="00233DD2"/>
    <w:rsid w:val="00234F22"/>
    <w:rsid w:val="002354C1"/>
    <w:rsid w:val="0024027C"/>
    <w:rsid w:val="00241E70"/>
    <w:rsid w:val="00243D48"/>
    <w:rsid w:val="00245936"/>
    <w:rsid w:val="00251C38"/>
    <w:rsid w:val="002525C9"/>
    <w:rsid w:val="0025340C"/>
    <w:rsid w:val="00254E86"/>
    <w:rsid w:val="0025574D"/>
    <w:rsid w:val="00255907"/>
    <w:rsid w:val="002564AE"/>
    <w:rsid w:val="00256A5A"/>
    <w:rsid w:val="0026300F"/>
    <w:rsid w:val="00265385"/>
    <w:rsid w:val="002657F1"/>
    <w:rsid w:val="00266936"/>
    <w:rsid w:val="00267F70"/>
    <w:rsid w:val="00271500"/>
    <w:rsid w:val="00271D81"/>
    <w:rsid w:val="00281F8A"/>
    <w:rsid w:val="00286898"/>
    <w:rsid w:val="00290E69"/>
    <w:rsid w:val="00292080"/>
    <w:rsid w:val="00293C9E"/>
    <w:rsid w:val="00294462"/>
    <w:rsid w:val="0029446C"/>
    <w:rsid w:val="002947AA"/>
    <w:rsid w:val="002961D9"/>
    <w:rsid w:val="002A1656"/>
    <w:rsid w:val="002A57E8"/>
    <w:rsid w:val="002A6B44"/>
    <w:rsid w:val="002B0594"/>
    <w:rsid w:val="002B20AA"/>
    <w:rsid w:val="002B251D"/>
    <w:rsid w:val="002B36F7"/>
    <w:rsid w:val="002B38D0"/>
    <w:rsid w:val="002B45D9"/>
    <w:rsid w:val="002B52E9"/>
    <w:rsid w:val="002B74A5"/>
    <w:rsid w:val="002B7AAD"/>
    <w:rsid w:val="002C2484"/>
    <w:rsid w:val="002C2ECA"/>
    <w:rsid w:val="002C33C2"/>
    <w:rsid w:val="002C3587"/>
    <w:rsid w:val="002C4898"/>
    <w:rsid w:val="002C5700"/>
    <w:rsid w:val="002C7339"/>
    <w:rsid w:val="002C7CFA"/>
    <w:rsid w:val="002D2360"/>
    <w:rsid w:val="002D2B08"/>
    <w:rsid w:val="002D45E0"/>
    <w:rsid w:val="002D6329"/>
    <w:rsid w:val="002E1ADD"/>
    <w:rsid w:val="002E36D5"/>
    <w:rsid w:val="002E5C33"/>
    <w:rsid w:val="002F107C"/>
    <w:rsid w:val="002F7F90"/>
    <w:rsid w:val="00304411"/>
    <w:rsid w:val="003077E8"/>
    <w:rsid w:val="00307D53"/>
    <w:rsid w:val="003103F8"/>
    <w:rsid w:val="0031084F"/>
    <w:rsid w:val="003138D8"/>
    <w:rsid w:val="00316F54"/>
    <w:rsid w:val="0031795D"/>
    <w:rsid w:val="003210F7"/>
    <w:rsid w:val="00325721"/>
    <w:rsid w:val="00326087"/>
    <w:rsid w:val="003266FF"/>
    <w:rsid w:val="0032693C"/>
    <w:rsid w:val="003269B3"/>
    <w:rsid w:val="00326B1E"/>
    <w:rsid w:val="00330BAE"/>
    <w:rsid w:val="003315A6"/>
    <w:rsid w:val="003365C8"/>
    <w:rsid w:val="003373C4"/>
    <w:rsid w:val="003411BE"/>
    <w:rsid w:val="003421F1"/>
    <w:rsid w:val="00344AA8"/>
    <w:rsid w:val="00345B6C"/>
    <w:rsid w:val="00345E9B"/>
    <w:rsid w:val="00347B21"/>
    <w:rsid w:val="003567C6"/>
    <w:rsid w:val="00356FEF"/>
    <w:rsid w:val="00357FFA"/>
    <w:rsid w:val="00361893"/>
    <w:rsid w:val="00362A8C"/>
    <w:rsid w:val="00365387"/>
    <w:rsid w:val="003660EC"/>
    <w:rsid w:val="00366F54"/>
    <w:rsid w:val="003709FA"/>
    <w:rsid w:val="00372ED1"/>
    <w:rsid w:val="0037400B"/>
    <w:rsid w:val="003750D1"/>
    <w:rsid w:val="0037650D"/>
    <w:rsid w:val="00380F5D"/>
    <w:rsid w:val="0038187B"/>
    <w:rsid w:val="00381C49"/>
    <w:rsid w:val="0038358B"/>
    <w:rsid w:val="00383871"/>
    <w:rsid w:val="00383BD0"/>
    <w:rsid w:val="00383FAC"/>
    <w:rsid w:val="003844CB"/>
    <w:rsid w:val="00386EA9"/>
    <w:rsid w:val="003874A9"/>
    <w:rsid w:val="003910F0"/>
    <w:rsid w:val="00391817"/>
    <w:rsid w:val="00392A47"/>
    <w:rsid w:val="0039506F"/>
    <w:rsid w:val="0039607C"/>
    <w:rsid w:val="003A1410"/>
    <w:rsid w:val="003A269D"/>
    <w:rsid w:val="003A29A1"/>
    <w:rsid w:val="003A5029"/>
    <w:rsid w:val="003A7CD8"/>
    <w:rsid w:val="003B0B01"/>
    <w:rsid w:val="003B1121"/>
    <w:rsid w:val="003B57B8"/>
    <w:rsid w:val="003B75EF"/>
    <w:rsid w:val="003C0936"/>
    <w:rsid w:val="003C11AC"/>
    <w:rsid w:val="003C2508"/>
    <w:rsid w:val="003C2ECF"/>
    <w:rsid w:val="003C37AB"/>
    <w:rsid w:val="003D5BDA"/>
    <w:rsid w:val="003D5F6F"/>
    <w:rsid w:val="003E4AB0"/>
    <w:rsid w:val="003E5E3D"/>
    <w:rsid w:val="003F178C"/>
    <w:rsid w:val="003F2C77"/>
    <w:rsid w:val="003F4DC5"/>
    <w:rsid w:val="003F6F3A"/>
    <w:rsid w:val="003F7AC2"/>
    <w:rsid w:val="00403DF3"/>
    <w:rsid w:val="004041DF"/>
    <w:rsid w:val="0040579F"/>
    <w:rsid w:val="0040722C"/>
    <w:rsid w:val="00410931"/>
    <w:rsid w:val="00410FD4"/>
    <w:rsid w:val="00411952"/>
    <w:rsid w:val="0041487A"/>
    <w:rsid w:val="00420D8C"/>
    <w:rsid w:val="004226C9"/>
    <w:rsid w:val="00423C5F"/>
    <w:rsid w:val="00423D7F"/>
    <w:rsid w:val="004255F6"/>
    <w:rsid w:val="00427F51"/>
    <w:rsid w:val="00432949"/>
    <w:rsid w:val="00434663"/>
    <w:rsid w:val="00443451"/>
    <w:rsid w:val="00445DC2"/>
    <w:rsid w:val="00445EA7"/>
    <w:rsid w:val="00447D09"/>
    <w:rsid w:val="00452997"/>
    <w:rsid w:val="00456F80"/>
    <w:rsid w:val="00457DFE"/>
    <w:rsid w:val="004611A4"/>
    <w:rsid w:val="00461E42"/>
    <w:rsid w:val="00462D57"/>
    <w:rsid w:val="004631BC"/>
    <w:rsid w:val="004661B7"/>
    <w:rsid w:val="00466597"/>
    <w:rsid w:val="00470C66"/>
    <w:rsid w:val="00471E83"/>
    <w:rsid w:val="00473ED4"/>
    <w:rsid w:val="00474135"/>
    <w:rsid w:val="004752A3"/>
    <w:rsid w:val="0047698B"/>
    <w:rsid w:val="00477937"/>
    <w:rsid w:val="004779DE"/>
    <w:rsid w:val="004832AA"/>
    <w:rsid w:val="004833E0"/>
    <w:rsid w:val="00483ACA"/>
    <w:rsid w:val="00484CBB"/>
    <w:rsid w:val="00485127"/>
    <w:rsid w:val="004854A2"/>
    <w:rsid w:val="00487753"/>
    <w:rsid w:val="00487D6A"/>
    <w:rsid w:val="00490832"/>
    <w:rsid w:val="004915ED"/>
    <w:rsid w:val="0049256B"/>
    <w:rsid w:val="004967C8"/>
    <w:rsid w:val="00496FF8"/>
    <w:rsid w:val="0049776F"/>
    <w:rsid w:val="004A0041"/>
    <w:rsid w:val="004A1228"/>
    <w:rsid w:val="004A403A"/>
    <w:rsid w:val="004A5A78"/>
    <w:rsid w:val="004A5DFC"/>
    <w:rsid w:val="004B04BE"/>
    <w:rsid w:val="004B5D5F"/>
    <w:rsid w:val="004B7132"/>
    <w:rsid w:val="004C177E"/>
    <w:rsid w:val="004C445D"/>
    <w:rsid w:val="004C5952"/>
    <w:rsid w:val="004C6DA4"/>
    <w:rsid w:val="004C73DC"/>
    <w:rsid w:val="004D11C3"/>
    <w:rsid w:val="004D16C8"/>
    <w:rsid w:val="004D2A22"/>
    <w:rsid w:val="004D6712"/>
    <w:rsid w:val="004D6BED"/>
    <w:rsid w:val="004D7D1D"/>
    <w:rsid w:val="004E0E27"/>
    <w:rsid w:val="004E20BF"/>
    <w:rsid w:val="004E27F9"/>
    <w:rsid w:val="004E3757"/>
    <w:rsid w:val="004F2825"/>
    <w:rsid w:val="00514AE4"/>
    <w:rsid w:val="00517D0D"/>
    <w:rsid w:val="0052027C"/>
    <w:rsid w:val="00520E16"/>
    <w:rsid w:val="0052599D"/>
    <w:rsid w:val="00525A95"/>
    <w:rsid w:val="00526BC8"/>
    <w:rsid w:val="00531A90"/>
    <w:rsid w:val="005336ED"/>
    <w:rsid w:val="00534C9F"/>
    <w:rsid w:val="005461DA"/>
    <w:rsid w:val="0054682B"/>
    <w:rsid w:val="00551989"/>
    <w:rsid w:val="00551F43"/>
    <w:rsid w:val="00553161"/>
    <w:rsid w:val="00555D2C"/>
    <w:rsid w:val="00555F0C"/>
    <w:rsid w:val="00557DF4"/>
    <w:rsid w:val="005633E6"/>
    <w:rsid w:val="005663EC"/>
    <w:rsid w:val="0057117D"/>
    <w:rsid w:val="00571389"/>
    <w:rsid w:val="00575088"/>
    <w:rsid w:val="00575F95"/>
    <w:rsid w:val="00577760"/>
    <w:rsid w:val="0058178A"/>
    <w:rsid w:val="00582348"/>
    <w:rsid w:val="005857C5"/>
    <w:rsid w:val="0058581E"/>
    <w:rsid w:val="0059265D"/>
    <w:rsid w:val="00594173"/>
    <w:rsid w:val="00597FC9"/>
    <w:rsid w:val="005A2030"/>
    <w:rsid w:val="005A2446"/>
    <w:rsid w:val="005A26A4"/>
    <w:rsid w:val="005A636A"/>
    <w:rsid w:val="005A72B0"/>
    <w:rsid w:val="005A7968"/>
    <w:rsid w:val="005B13F0"/>
    <w:rsid w:val="005B7020"/>
    <w:rsid w:val="005B7D82"/>
    <w:rsid w:val="005C4512"/>
    <w:rsid w:val="005C4B07"/>
    <w:rsid w:val="005C60BB"/>
    <w:rsid w:val="005D1BE6"/>
    <w:rsid w:val="005D3EF6"/>
    <w:rsid w:val="005E0738"/>
    <w:rsid w:val="005E0BFB"/>
    <w:rsid w:val="005E1A6F"/>
    <w:rsid w:val="005E205A"/>
    <w:rsid w:val="005E23EF"/>
    <w:rsid w:val="005E2E89"/>
    <w:rsid w:val="005E6327"/>
    <w:rsid w:val="005F27E2"/>
    <w:rsid w:val="005F65AB"/>
    <w:rsid w:val="005F7D00"/>
    <w:rsid w:val="006063C8"/>
    <w:rsid w:val="00607609"/>
    <w:rsid w:val="00607768"/>
    <w:rsid w:val="00612F83"/>
    <w:rsid w:val="006157AD"/>
    <w:rsid w:val="00616F64"/>
    <w:rsid w:val="00620FD8"/>
    <w:rsid w:val="00621CAD"/>
    <w:rsid w:val="00622520"/>
    <w:rsid w:val="00623374"/>
    <w:rsid w:val="00623FD1"/>
    <w:rsid w:val="00625B43"/>
    <w:rsid w:val="00625BEB"/>
    <w:rsid w:val="00634257"/>
    <w:rsid w:val="00634B64"/>
    <w:rsid w:val="006354BB"/>
    <w:rsid w:val="0063757C"/>
    <w:rsid w:val="00637EB4"/>
    <w:rsid w:val="00642584"/>
    <w:rsid w:val="00644121"/>
    <w:rsid w:val="00645ACE"/>
    <w:rsid w:val="00646D7C"/>
    <w:rsid w:val="0065309F"/>
    <w:rsid w:val="0065347D"/>
    <w:rsid w:val="006554BA"/>
    <w:rsid w:val="006601CC"/>
    <w:rsid w:val="00660CD4"/>
    <w:rsid w:val="00660E8F"/>
    <w:rsid w:val="006626BB"/>
    <w:rsid w:val="0066446A"/>
    <w:rsid w:val="00664E5B"/>
    <w:rsid w:val="00665AF6"/>
    <w:rsid w:val="00667C47"/>
    <w:rsid w:val="00672D2B"/>
    <w:rsid w:val="00673480"/>
    <w:rsid w:val="0067364C"/>
    <w:rsid w:val="00676452"/>
    <w:rsid w:val="00676D8A"/>
    <w:rsid w:val="006778B7"/>
    <w:rsid w:val="006805FB"/>
    <w:rsid w:val="0068288A"/>
    <w:rsid w:val="00682932"/>
    <w:rsid w:val="00684E8B"/>
    <w:rsid w:val="006865B7"/>
    <w:rsid w:val="006865EE"/>
    <w:rsid w:val="00694F51"/>
    <w:rsid w:val="006971F4"/>
    <w:rsid w:val="006A061F"/>
    <w:rsid w:val="006A754E"/>
    <w:rsid w:val="006B062F"/>
    <w:rsid w:val="006B07F4"/>
    <w:rsid w:val="006B10F8"/>
    <w:rsid w:val="006B2320"/>
    <w:rsid w:val="006C09A8"/>
    <w:rsid w:val="006C194A"/>
    <w:rsid w:val="006C2690"/>
    <w:rsid w:val="006C2A74"/>
    <w:rsid w:val="006C2A83"/>
    <w:rsid w:val="006C3D30"/>
    <w:rsid w:val="006C3E42"/>
    <w:rsid w:val="006C60EC"/>
    <w:rsid w:val="006D1AA6"/>
    <w:rsid w:val="006D670F"/>
    <w:rsid w:val="006D7BF8"/>
    <w:rsid w:val="006E2133"/>
    <w:rsid w:val="006E7A44"/>
    <w:rsid w:val="006E7ADC"/>
    <w:rsid w:val="006F03B5"/>
    <w:rsid w:val="006F2758"/>
    <w:rsid w:val="006F306F"/>
    <w:rsid w:val="006F59C6"/>
    <w:rsid w:val="006F72F0"/>
    <w:rsid w:val="006F78FC"/>
    <w:rsid w:val="0070202B"/>
    <w:rsid w:val="0070225F"/>
    <w:rsid w:val="007053A2"/>
    <w:rsid w:val="007128ED"/>
    <w:rsid w:val="00714735"/>
    <w:rsid w:val="007205D8"/>
    <w:rsid w:val="00720989"/>
    <w:rsid w:val="00725AB1"/>
    <w:rsid w:val="007264EA"/>
    <w:rsid w:val="00730263"/>
    <w:rsid w:val="00732775"/>
    <w:rsid w:val="007333E5"/>
    <w:rsid w:val="00734E02"/>
    <w:rsid w:val="00734EE4"/>
    <w:rsid w:val="00736B0F"/>
    <w:rsid w:val="00737590"/>
    <w:rsid w:val="007379D1"/>
    <w:rsid w:val="007411AF"/>
    <w:rsid w:val="007419BC"/>
    <w:rsid w:val="00741DC8"/>
    <w:rsid w:val="00743583"/>
    <w:rsid w:val="007549C0"/>
    <w:rsid w:val="00757163"/>
    <w:rsid w:val="00762EDD"/>
    <w:rsid w:val="007631EC"/>
    <w:rsid w:val="00765B1E"/>
    <w:rsid w:val="00774D10"/>
    <w:rsid w:val="00774FF8"/>
    <w:rsid w:val="0077782A"/>
    <w:rsid w:val="0078250C"/>
    <w:rsid w:val="0078576C"/>
    <w:rsid w:val="0078717F"/>
    <w:rsid w:val="00787408"/>
    <w:rsid w:val="0078789D"/>
    <w:rsid w:val="00791326"/>
    <w:rsid w:val="00794F50"/>
    <w:rsid w:val="0079560F"/>
    <w:rsid w:val="00795D2B"/>
    <w:rsid w:val="00795E0C"/>
    <w:rsid w:val="007A0981"/>
    <w:rsid w:val="007A28E9"/>
    <w:rsid w:val="007A2D04"/>
    <w:rsid w:val="007A3256"/>
    <w:rsid w:val="007B1879"/>
    <w:rsid w:val="007B4BD0"/>
    <w:rsid w:val="007B548F"/>
    <w:rsid w:val="007C0BBF"/>
    <w:rsid w:val="007C12A9"/>
    <w:rsid w:val="007C15A6"/>
    <w:rsid w:val="007C23E1"/>
    <w:rsid w:val="007C24FF"/>
    <w:rsid w:val="007C6BBA"/>
    <w:rsid w:val="007D106C"/>
    <w:rsid w:val="007D1E13"/>
    <w:rsid w:val="007D66F8"/>
    <w:rsid w:val="007D7EDB"/>
    <w:rsid w:val="007E0497"/>
    <w:rsid w:val="007E1744"/>
    <w:rsid w:val="007E5BDD"/>
    <w:rsid w:val="007E5C72"/>
    <w:rsid w:val="007E6DC9"/>
    <w:rsid w:val="007E7096"/>
    <w:rsid w:val="007F0E9C"/>
    <w:rsid w:val="007F75DA"/>
    <w:rsid w:val="007F75FA"/>
    <w:rsid w:val="007F7970"/>
    <w:rsid w:val="00801856"/>
    <w:rsid w:val="00802283"/>
    <w:rsid w:val="008047F8"/>
    <w:rsid w:val="008048A1"/>
    <w:rsid w:val="00804AE0"/>
    <w:rsid w:val="00804FB8"/>
    <w:rsid w:val="008071E3"/>
    <w:rsid w:val="00807969"/>
    <w:rsid w:val="0081100F"/>
    <w:rsid w:val="00814086"/>
    <w:rsid w:val="00816DD5"/>
    <w:rsid w:val="0082234C"/>
    <w:rsid w:val="00822DD0"/>
    <w:rsid w:val="00823569"/>
    <w:rsid w:val="008244E1"/>
    <w:rsid w:val="00825AE3"/>
    <w:rsid w:val="00827485"/>
    <w:rsid w:val="00832A59"/>
    <w:rsid w:val="0083422B"/>
    <w:rsid w:val="0084396D"/>
    <w:rsid w:val="00844438"/>
    <w:rsid w:val="008456FA"/>
    <w:rsid w:val="00852026"/>
    <w:rsid w:val="00853370"/>
    <w:rsid w:val="00854E4A"/>
    <w:rsid w:val="00856D28"/>
    <w:rsid w:val="00856EEE"/>
    <w:rsid w:val="00860304"/>
    <w:rsid w:val="00864102"/>
    <w:rsid w:val="008667B6"/>
    <w:rsid w:val="00866A7D"/>
    <w:rsid w:val="0086729C"/>
    <w:rsid w:val="00867FE3"/>
    <w:rsid w:val="008739FC"/>
    <w:rsid w:val="00880289"/>
    <w:rsid w:val="008845A0"/>
    <w:rsid w:val="0088462D"/>
    <w:rsid w:val="0088583B"/>
    <w:rsid w:val="008868CB"/>
    <w:rsid w:val="00886CB3"/>
    <w:rsid w:val="00886D4A"/>
    <w:rsid w:val="00890D8A"/>
    <w:rsid w:val="0089229C"/>
    <w:rsid w:val="008924AC"/>
    <w:rsid w:val="00894345"/>
    <w:rsid w:val="00896252"/>
    <w:rsid w:val="008A58FA"/>
    <w:rsid w:val="008A5A77"/>
    <w:rsid w:val="008C1378"/>
    <w:rsid w:val="008C21F6"/>
    <w:rsid w:val="008C520E"/>
    <w:rsid w:val="008C5882"/>
    <w:rsid w:val="008D2A17"/>
    <w:rsid w:val="008D2E64"/>
    <w:rsid w:val="008D30A5"/>
    <w:rsid w:val="008D3DFC"/>
    <w:rsid w:val="008D6BF6"/>
    <w:rsid w:val="008E2C71"/>
    <w:rsid w:val="008E52C2"/>
    <w:rsid w:val="008E5740"/>
    <w:rsid w:val="008E5DBA"/>
    <w:rsid w:val="008F30FA"/>
    <w:rsid w:val="008F3115"/>
    <w:rsid w:val="008F3E99"/>
    <w:rsid w:val="008F5BE9"/>
    <w:rsid w:val="008F7331"/>
    <w:rsid w:val="009000D6"/>
    <w:rsid w:val="00903E60"/>
    <w:rsid w:val="00904260"/>
    <w:rsid w:val="00905F88"/>
    <w:rsid w:val="00906D8E"/>
    <w:rsid w:val="00911EDB"/>
    <w:rsid w:val="00912426"/>
    <w:rsid w:val="00915ED9"/>
    <w:rsid w:val="00916B41"/>
    <w:rsid w:val="00916F82"/>
    <w:rsid w:val="00920DE5"/>
    <w:rsid w:val="00921893"/>
    <w:rsid w:val="00924C4E"/>
    <w:rsid w:val="009276A5"/>
    <w:rsid w:val="00930125"/>
    <w:rsid w:val="009362AE"/>
    <w:rsid w:val="00937956"/>
    <w:rsid w:val="0094213D"/>
    <w:rsid w:val="0094262C"/>
    <w:rsid w:val="00947A8F"/>
    <w:rsid w:val="009509A9"/>
    <w:rsid w:val="00951B6D"/>
    <w:rsid w:val="00951BC4"/>
    <w:rsid w:val="00954E1A"/>
    <w:rsid w:val="009554B1"/>
    <w:rsid w:val="00955BD2"/>
    <w:rsid w:val="0096348E"/>
    <w:rsid w:val="009635A2"/>
    <w:rsid w:val="009637AE"/>
    <w:rsid w:val="00964BDF"/>
    <w:rsid w:val="00965775"/>
    <w:rsid w:val="0097042C"/>
    <w:rsid w:val="00972982"/>
    <w:rsid w:val="0097467B"/>
    <w:rsid w:val="0097486E"/>
    <w:rsid w:val="00974E5F"/>
    <w:rsid w:val="0097711C"/>
    <w:rsid w:val="009775AC"/>
    <w:rsid w:val="00977F7D"/>
    <w:rsid w:val="009810FB"/>
    <w:rsid w:val="0098186C"/>
    <w:rsid w:val="009827E3"/>
    <w:rsid w:val="009855F3"/>
    <w:rsid w:val="00985FE7"/>
    <w:rsid w:val="00990236"/>
    <w:rsid w:val="0099186C"/>
    <w:rsid w:val="009A1F8F"/>
    <w:rsid w:val="009A301B"/>
    <w:rsid w:val="009A3AC7"/>
    <w:rsid w:val="009A408C"/>
    <w:rsid w:val="009B41FA"/>
    <w:rsid w:val="009B5232"/>
    <w:rsid w:val="009B54AE"/>
    <w:rsid w:val="009B56C3"/>
    <w:rsid w:val="009B5866"/>
    <w:rsid w:val="009B626D"/>
    <w:rsid w:val="009B64F7"/>
    <w:rsid w:val="009B75FC"/>
    <w:rsid w:val="009B7836"/>
    <w:rsid w:val="009B7945"/>
    <w:rsid w:val="009C0144"/>
    <w:rsid w:val="009C047E"/>
    <w:rsid w:val="009C130C"/>
    <w:rsid w:val="009C15DE"/>
    <w:rsid w:val="009C1C2C"/>
    <w:rsid w:val="009C3424"/>
    <w:rsid w:val="009C3EAE"/>
    <w:rsid w:val="009C7878"/>
    <w:rsid w:val="009D27C7"/>
    <w:rsid w:val="009D452C"/>
    <w:rsid w:val="009D54F8"/>
    <w:rsid w:val="009D610C"/>
    <w:rsid w:val="009E0836"/>
    <w:rsid w:val="009E0AE5"/>
    <w:rsid w:val="009E1EF6"/>
    <w:rsid w:val="009E2CD0"/>
    <w:rsid w:val="009E4175"/>
    <w:rsid w:val="009E726E"/>
    <w:rsid w:val="009F1620"/>
    <w:rsid w:val="009F48CD"/>
    <w:rsid w:val="009F4C11"/>
    <w:rsid w:val="009F6791"/>
    <w:rsid w:val="009F680F"/>
    <w:rsid w:val="00A016D9"/>
    <w:rsid w:val="00A02011"/>
    <w:rsid w:val="00A025B5"/>
    <w:rsid w:val="00A03C0A"/>
    <w:rsid w:val="00A0481E"/>
    <w:rsid w:val="00A04FE6"/>
    <w:rsid w:val="00A07DAF"/>
    <w:rsid w:val="00A1575E"/>
    <w:rsid w:val="00A20AF0"/>
    <w:rsid w:val="00A22BC5"/>
    <w:rsid w:val="00A279BA"/>
    <w:rsid w:val="00A30B11"/>
    <w:rsid w:val="00A32C33"/>
    <w:rsid w:val="00A35C22"/>
    <w:rsid w:val="00A36837"/>
    <w:rsid w:val="00A37479"/>
    <w:rsid w:val="00A379C9"/>
    <w:rsid w:val="00A417DB"/>
    <w:rsid w:val="00A46D9E"/>
    <w:rsid w:val="00A52D01"/>
    <w:rsid w:val="00A5382A"/>
    <w:rsid w:val="00A538FC"/>
    <w:rsid w:val="00A548A5"/>
    <w:rsid w:val="00A563E2"/>
    <w:rsid w:val="00A56ED4"/>
    <w:rsid w:val="00A60D7C"/>
    <w:rsid w:val="00A676BF"/>
    <w:rsid w:val="00A726CF"/>
    <w:rsid w:val="00A756D9"/>
    <w:rsid w:val="00A7712C"/>
    <w:rsid w:val="00A7740F"/>
    <w:rsid w:val="00A832E6"/>
    <w:rsid w:val="00A84777"/>
    <w:rsid w:val="00A84C74"/>
    <w:rsid w:val="00A90171"/>
    <w:rsid w:val="00A90ADD"/>
    <w:rsid w:val="00A94B60"/>
    <w:rsid w:val="00A96502"/>
    <w:rsid w:val="00A97EEF"/>
    <w:rsid w:val="00AA187C"/>
    <w:rsid w:val="00AA26B4"/>
    <w:rsid w:val="00AA2A7A"/>
    <w:rsid w:val="00AA2CF4"/>
    <w:rsid w:val="00AA3E41"/>
    <w:rsid w:val="00AA6412"/>
    <w:rsid w:val="00AB170E"/>
    <w:rsid w:val="00AB332F"/>
    <w:rsid w:val="00AB5A8C"/>
    <w:rsid w:val="00AB672E"/>
    <w:rsid w:val="00AB6CB8"/>
    <w:rsid w:val="00AB6D4B"/>
    <w:rsid w:val="00AB6EEC"/>
    <w:rsid w:val="00AB747F"/>
    <w:rsid w:val="00AC1AB5"/>
    <w:rsid w:val="00AC254F"/>
    <w:rsid w:val="00AC36DF"/>
    <w:rsid w:val="00AC559D"/>
    <w:rsid w:val="00AC5D9E"/>
    <w:rsid w:val="00AC63A5"/>
    <w:rsid w:val="00AC642F"/>
    <w:rsid w:val="00AD0347"/>
    <w:rsid w:val="00AD2C9A"/>
    <w:rsid w:val="00AE4DD7"/>
    <w:rsid w:val="00AE5772"/>
    <w:rsid w:val="00AE6291"/>
    <w:rsid w:val="00AE643B"/>
    <w:rsid w:val="00AE643E"/>
    <w:rsid w:val="00AE6AD2"/>
    <w:rsid w:val="00AF0149"/>
    <w:rsid w:val="00AF05FB"/>
    <w:rsid w:val="00AF1EFB"/>
    <w:rsid w:val="00AF2135"/>
    <w:rsid w:val="00AF2D62"/>
    <w:rsid w:val="00AF2F03"/>
    <w:rsid w:val="00AF4D41"/>
    <w:rsid w:val="00AF53A5"/>
    <w:rsid w:val="00AF5C04"/>
    <w:rsid w:val="00B02653"/>
    <w:rsid w:val="00B0453A"/>
    <w:rsid w:val="00B05A35"/>
    <w:rsid w:val="00B074D0"/>
    <w:rsid w:val="00B1194B"/>
    <w:rsid w:val="00B135D2"/>
    <w:rsid w:val="00B22AA4"/>
    <w:rsid w:val="00B24771"/>
    <w:rsid w:val="00B24CC6"/>
    <w:rsid w:val="00B258CC"/>
    <w:rsid w:val="00B25BFD"/>
    <w:rsid w:val="00B27D61"/>
    <w:rsid w:val="00B3364A"/>
    <w:rsid w:val="00B3584A"/>
    <w:rsid w:val="00B42794"/>
    <w:rsid w:val="00B42E2E"/>
    <w:rsid w:val="00B430E1"/>
    <w:rsid w:val="00B439B8"/>
    <w:rsid w:val="00B57E5B"/>
    <w:rsid w:val="00B60833"/>
    <w:rsid w:val="00B60BD3"/>
    <w:rsid w:val="00B678BE"/>
    <w:rsid w:val="00B71C80"/>
    <w:rsid w:val="00B73188"/>
    <w:rsid w:val="00B73621"/>
    <w:rsid w:val="00B77E5E"/>
    <w:rsid w:val="00B800A9"/>
    <w:rsid w:val="00B835A0"/>
    <w:rsid w:val="00B87994"/>
    <w:rsid w:val="00B95088"/>
    <w:rsid w:val="00B96B61"/>
    <w:rsid w:val="00BA0F68"/>
    <w:rsid w:val="00BA2BCB"/>
    <w:rsid w:val="00BA34D5"/>
    <w:rsid w:val="00BA3A09"/>
    <w:rsid w:val="00BA3A56"/>
    <w:rsid w:val="00BA59C7"/>
    <w:rsid w:val="00BA7658"/>
    <w:rsid w:val="00BB2396"/>
    <w:rsid w:val="00BB2E6B"/>
    <w:rsid w:val="00BB33EF"/>
    <w:rsid w:val="00BB3B46"/>
    <w:rsid w:val="00BB4F16"/>
    <w:rsid w:val="00BB738D"/>
    <w:rsid w:val="00BC1A5A"/>
    <w:rsid w:val="00BC33E6"/>
    <w:rsid w:val="00BC51AF"/>
    <w:rsid w:val="00BC5501"/>
    <w:rsid w:val="00BC7B53"/>
    <w:rsid w:val="00BD30C6"/>
    <w:rsid w:val="00BD3B8B"/>
    <w:rsid w:val="00BD7C27"/>
    <w:rsid w:val="00BE0FC8"/>
    <w:rsid w:val="00BE3463"/>
    <w:rsid w:val="00BE4281"/>
    <w:rsid w:val="00BE4D03"/>
    <w:rsid w:val="00BE69CD"/>
    <w:rsid w:val="00BE7A68"/>
    <w:rsid w:val="00BE7F4A"/>
    <w:rsid w:val="00BF1836"/>
    <w:rsid w:val="00BF5089"/>
    <w:rsid w:val="00BF544F"/>
    <w:rsid w:val="00BF6090"/>
    <w:rsid w:val="00BF6228"/>
    <w:rsid w:val="00C00901"/>
    <w:rsid w:val="00C02169"/>
    <w:rsid w:val="00C02E26"/>
    <w:rsid w:val="00C06029"/>
    <w:rsid w:val="00C118B8"/>
    <w:rsid w:val="00C15063"/>
    <w:rsid w:val="00C15F17"/>
    <w:rsid w:val="00C26E34"/>
    <w:rsid w:val="00C31B1C"/>
    <w:rsid w:val="00C325C0"/>
    <w:rsid w:val="00C41A0D"/>
    <w:rsid w:val="00C41C89"/>
    <w:rsid w:val="00C43A1E"/>
    <w:rsid w:val="00C44201"/>
    <w:rsid w:val="00C44FE3"/>
    <w:rsid w:val="00C47DC4"/>
    <w:rsid w:val="00C51AAB"/>
    <w:rsid w:val="00C51B5C"/>
    <w:rsid w:val="00C521EF"/>
    <w:rsid w:val="00C5275C"/>
    <w:rsid w:val="00C52D8E"/>
    <w:rsid w:val="00C5401D"/>
    <w:rsid w:val="00C5531C"/>
    <w:rsid w:val="00C562CE"/>
    <w:rsid w:val="00C601ED"/>
    <w:rsid w:val="00C611E0"/>
    <w:rsid w:val="00C61CD6"/>
    <w:rsid w:val="00C65484"/>
    <w:rsid w:val="00C6578F"/>
    <w:rsid w:val="00C65900"/>
    <w:rsid w:val="00C66330"/>
    <w:rsid w:val="00C66D3E"/>
    <w:rsid w:val="00C71F92"/>
    <w:rsid w:val="00C71FE7"/>
    <w:rsid w:val="00C755F9"/>
    <w:rsid w:val="00C758C5"/>
    <w:rsid w:val="00C8093B"/>
    <w:rsid w:val="00C80AC9"/>
    <w:rsid w:val="00C82053"/>
    <w:rsid w:val="00C828E3"/>
    <w:rsid w:val="00C8308D"/>
    <w:rsid w:val="00C84643"/>
    <w:rsid w:val="00C84D25"/>
    <w:rsid w:val="00C857E7"/>
    <w:rsid w:val="00C85A8E"/>
    <w:rsid w:val="00C8685B"/>
    <w:rsid w:val="00C901F1"/>
    <w:rsid w:val="00C91092"/>
    <w:rsid w:val="00C936CC"/>
    <w:rsid w:val="00C93AC9"/>
    <w:rsid w:val="00C94EF5"/>
    <w:rsid w:val="00CA1342"/>
    <w:rsid w:val="00CA20A9"/>
    <w:rsid w:val="00CA2C99"/>
    <w:rsid w:val="00CA3C02"/>
    <w:rsid w:val="00CA4C0F"/>
    <w:rsid w:val="00CA56FB"/>
    <w:rsid w:val="00CA5E0A"/>
    <w:rsid w:val="00CA6BD5"/>
    <w:rsid w:val="00CB0066"/>
    <w:rsid w:val="00CB00C0"/>
    <w:rsid w:val="00CB30BD"/>
    <w:rsid w:val="00CB3CB3"/>
    <w:rsid w:val="00CB4B20"/>
    <w:rsid w:val="00CB6428"/>
    <w:rsid w:val="00CB6A24"/>
    <w:rsid w:val="00CB799B"/>
    <w:rsid w:val="00CC457F"/>
    <w:rsid w:val="00CC611C"/>
    <w:rsid w:val="00CC6A5F"/>
    <w:rsid w:val="00CD0FE6"/>
    <w:rsid w:val="00CD2982"/>
    <w:rsid w:val="00CD5671"/>
    <w:rsid w:val="00CD6F41"/>
    <w:rsid w:val="00CE037B"/>
    <w:rsid w:val="00CE227D"/>
    <w:rsid w:val="00CE5D6E"/>
    <w:rsid w:val="00CE6E1B"/>
    <w:rsid w:val="00CE76F8"/>
    <w:rsid w:val="00CF127D"/>
    <w:rsid w:val="00CF12B2"/>
    <w:rsid w:val="00D0068C"/>
    <w:rsid w:val="00D015A9"/>
    <w:rsid w:val="00D0326E"/>
    <w:rsid w:val="00D04FDB"/>
    <w:rsid w:val="00D07D8B"/>
    <w:rsid w:val="00D07DB5"/>
    <w:rsid w:val="00D10F11"/>
    <w:rsid w:val="00D114A8"/>
    <w:rsid w:val="00D15DBB"/>
    <w:rsid w:val="00D163C5"/>
    <w:rsid w:val="00D16A9E"/>
    <w:rsid w:val="00D20E23"/>
    <w:rsid w:val="00D254DC"/>
    <w:rsid w:val="00D258CF"/>
    <w:rsid w:val="00D260E2"/>
    <w:rsid w:val="00D26B2E"/>
    <w:rsid w:val="00D30820"/>
    <w:rsid w:val="00D3747D"/>
    <w:rsid w:val="00D40D79"/>
    <w:rsid w:val="00D42E45"/>
    <w:rsid w:val="00D44893"/>
    <w:rsid w:val="00D45EF4"/>
    <w:rsid w:val="00D505C1"/>
    <w:rsid w:val="00D5324F"/>
    <w:rsid w:val="00D54953"/>
    <w:rsid w:val="00D55251"/>
    <w:rsid w:val="00D5744F"/>
    <w:rsid w:val="00D57455"/>
    <w:rsid w:val="00D62EF0"/>
    <w:rsid w:val="00D64A42"/>
    <w:rsid w:val="00D6533D"/>
    <w:rsid w:val="00D65833"/>
    <w:rsid w:val="00D714FB"/>
    <w:rsid w:val="00D71913"/>
    <w:rsid w:val="00D73D1D"/>
    <w:rsid w:val="00D740AC"/>
    <w:rsid w:val="00D74F94"/>
    <w:rsid w:val="00D763AD"/>
    <w:rsid w:val="00D776AC"/>
    <w:rsid w:val="00D82A5F"/>
    <w:rsid w:val="00D83A1C"/>
    <w:rsid w:val="00D857C2"/>
    <w:rsid w:val="00D86494"/>
    <w:rsid w:val="00D92F38"/>
    <w:rsid w:val="00D930C6"/>
    <w:rsid w:val="00D9330F"/>
    <w:rsid w:val="00D93FE3"/>
    <w:rsid w:val="00D949A0"/>
    <w:rsid w:val="00D960DB"/>
    <w:rsid w:val="00D97D69"/>
    <w:rsid w:val="00DA0048"/>
    <w:rsid w:val="00DA3653"/>
    <w:rsid w:val="00DA7408"/>
    <w:rsid w:val="00DB0707"/>
    <w:rsid w:val="00DB27A9"/>
    <w:rsid w:val="00DB436E"/>
    <w:rsid w:val="00DB4535"/>
    <w:rsid w:val="00DB48E7"/>
    <w:rsid w:val="00DB4B7D"/>
    <w:rsid w:val="00DB62E1"/>
    <w:rsid w:val="00DB646D"/>
    <w:rsid w:val="00DB656D"/>
    <w:rsid w:val="00DB7211"/>
    <w:rsid w:val="00DC080E"/>
    <w:rsid w:val="00DC08D4"/>
    <w:rsid w:val="00DC0AC3"/>
    <w:rsid w:val="00DC3A82"/>
    <w:rsid w:val="00DC3C22"/>
    <w:rsid w:val="00DC6D76"/>
    <w:rsid w:val="00DD077C"/>
    <w:rsid w:val="00DD143B"/>
    <w:rsid w:val="00DD2334"/>
    <w:rsid w:val="00DD34B7"/>
    <w:rsid w:val="00DD3976"/>
    <w:rsid w:val="00DD3BE3"/>
    <w:rsid w:val="00DD4D87"/>
    <w:rsid w:val="00DD6D08"/>
    <w:rsid w:val="00DE0469"/>
    <w:rsid w:val="00DE04F7"/>
    <w:rsid w:val="00DE24BB"/>
    <w:rsid w:val="00DE3547"/>
    <w:rsid w:val="00DE35E8"/>
    <w:rsid w:val="00DE5BB4"/>
    <w:rsid w:val="00DE7875"/>
    <w:rsid w:val="00DF05FC"/>
    <w:rsid w:val="00DF0D9A"/>
    <w:rsid w:val="00DF1F6C"/>
    <w:rsid w:val="00DF5C75"/>
    <w:rsid w:val="00E0032E"/>
    <w:rsid w:val="00E01F75"/>
    <w:rsid w:val="00E0310A"/>
    <w:rsid w:val="00E05824"/>
    <w:rsid w:val="00E05C00"/>
    <w:rsid w:val="00E0696E"/>
    <w:rsid w:val="00E11BEA"/>
    <w:rsid w:val="00E1309D"/>
    <w:rsid w:val="00E13A98"/>
    <w:rsid w:val="00E14778"/>
    <w:rsid w:val="00E15465"/>
    <w:rsid w:val="00E16B5B"/>
    <w:rsid w:val="00E212C6"/>
    <w:rsid w:val="00E22D24"/>
    <w:rsid w:val="00E24CD0"/>
    <w:rsid w:val="00E26BCA"/>
    <w:rsid w:val="00E27063"/>
    <w:rsid w:val="00E2724E"/>
    <w:rsid w:val="00E27328"/>
    <w:rsid w:val="00E31C99"/>
    <w:rsid w:val="00E3204C"/>
    <w:rsid w:val="00E333DA"/>
    <w:rsid w:val="00E334FD"/>
    <w:rsid w:val="00E40D16"/>
    <w:rsid w:val="00E41950"/>
    <w:rsid w:val="00E43B07"/>
    <w:rsid w:val="00E4530A"/>
    <w:rsid w:val="00E45926"/>
    <w:rsid w:val="00E45A06"/>
    <w:rsid w:val="00E46286"/>
    <w:rsid w:val="00E50749"/>
    <w:rsid w:val="00E5558F"/>
    <w:rsid w:val="00E57BB8"/>
    <w:rsid w:val="00E61059"/>
    <w:rsid w:val="00E619C1"/>
    <w:rsid w:val="00E62547"/>
    <w:rsid w:val="00E6449D"/>
    <w:rsid w:val="00E7007A"/>
    <w:rsid w:val="00E70AC5"/>
    <w:rsid w:val="00E71604"/>
    <w:rsid w:val="00E744F0"/>
    <w:rsid w:val="00E77FA5"/>
    <w:rsid w:val="00E803E3"/>
    <w:rsid w:val="00E81265"/>
    <w:rsid w:val="00E8141B"/>
    <w:rsid w:val="00E820B3"/>
    <w:rsid w:val="00E857B3"/>
    <w:rsid w:val="00E85C77"/>
    <w:rsid w:val="00E86C97"/>
    <w:rsid w:val="00E90D79"/>
    <w:rsid w:val="00E91495"/>
    <w:rsid w:val="00E9392F"/>
    <w:rsid w:val="00E9439F"/>
    <w:rsid w:val="00E97A8A"/>
    <w:rsid w:val="00EA017B"/>
    <w:rsid w:val="00EA02DA"/>
    <w:rsid w:val="00EA1C9E"/>
    <w:rsid w:val="00EA290B"/>
    <w:rsid w:val="00EA6C2D"/>
    <w:rsid w:val="00EB0A38"/>
    <w:rsid w:val="00EB1C0D"/>
    <w:rsid w:val="00EB392A"/>
    <w:rsid w:val="00EB44A0"/>
    <w:rsid w:val="00EB4C75"/>
    <w:rsid w:val="00EB547D"/>
    <w:rsid w:val="00EB6D2A"/>
    <w:rsid w:val="00EB7771"/>
    <w:rsid w:val="00EB7A02"/>
    <w:rsid w:val="00EC40A8"/>
    <w:rsid w:val="00EC589F"/>
    <w:rsid w:val="00EC704A"/>
    <w:rsid w:val="00ED13B7"/>
    <w:rsid w:val="00ED23D9"/>
    <w:rsid w:val="00ED2B18"/>
    <w:rsid w:val="00ED40C2"/>
    <w:rsid w:val="00EE0505"/>
    <w:rsid w:val="00EE08D4"/>
    <w:rsid w:val="00EE0AEB"/>
    <w:rsid w:val="00EE0F08"/>
    <w:rsid w:val="00EE25E3"/>
    <w:rsid w:val="00EE3528"/>
    <w:rsid w:val="00EE5A33"/>
    <w:rsid w:val="00EE7DD0"/>
    <w:rsid w:val="00EF15DB"/>
    <w:rsid w:val="00EF297C"/>
    <w:rsid w:val="00EF3182"/>
    <w:rsid w:val="00EF5399"/>
    <w:rsid w:val="00EF608B"/>
    <w:rsid w:val="00EF70F8"/>
    <w:rsid w:val="00EF75CB"/>
    <w:rsid w:val="00F02D83"/>
    <w:rsid w:val="00F05629"/>
    <w:rsid w:val="00F07117"/>
    <w:rsid w:val="00F0774F"/>
    <w:rsid w:val="00F10855"/>
    <w:rsid w:val="00F10972"/>
    <w:rsid w:val="00F1241B"/>
    <w:rsid w:val="00F1472D"/>
    <w:rsid w:val="00F204CC"/>
    <w:rsid w:val="00F20CD1"/>
    <w:rsid w:val="00F2545E"/>
    <w:rsid w:val="00F26971"/>
    <w:rsid w:val="00F323AC"/>
    <w:rsid w:val="00F334B7"/>
    <w:rsid w:val="00F4060E"/>
    <w:rsid w:val="00F412B3"/>
    <w:rsid w:val="00F418C0"/>
    <w:rsid w:val="00F426CD"/>
    <w:rsid w:val="00F42978"/>
    <w:rsid w:val="00F4462B"/>
    <w:rsid w:val="00F46A7B"/>
    <w:rsid w:val="00F474D8"/>
    <w:rsid w:val="00F47787"/>
    <w:rsid w:val="00F51A54"/>
    <w:rsid w:val="00F52AD0"/>
    <w:rsid w:val="00F56A8D"/>
    <w:rsid w:val="00F579B5"/>
    <w:rsid w:val="00F611C9"/>
    <w:rsid w:val="00F6241D"/>
    <w:rsid w:val="00F63093"/>
    <w:rsid w:val="00F660A4"/>
    <w:rsid w:val="00F662E0"/>
    <w:rsid w:val="00F66F42"/>
    <w:rsid w:val="00F729BB"/>
    <w:rsid w:val="00F74E4A"/>
    <w:rsid w:val="00F75882"/>
    <w:rsid w:val="00F86311"/>
    <w:rsid w:val="00F909D5"/>
    <w:rsid w:val="00F92373"/>
    <w:rsid w:val="00F95DDD"/>
    <w:rsid w:val="00F95F7A"/>
    <w:rsid w:val="00F9739B"/>
    <w:rsid w:val="00FA05DD"/>
    <w:rsid w:val="00FA0917"/>
    <w:rsid w:val="00FA0CE9"/>
    <w:rsid w:val="00FA16C2"/>
    <w:rsid w:val="00FA1EC0"/>
    <w:rsid w:val="00FA26D6"/>
    <w:rsid w:val="00FA2C99"/>
    <w:rsid w:val="00FA38DC"/>
    <w:rsid w:val="00FA53AD"/>
    <w:rsid w:val="00FA5899"/>
    <w:rsid w:val="00FA6401"/>
    <w:rsid w:val="00FA6906"/>
    <w:rsid w:val="00FA6F33"/>
    <w:rsid w:val="00FA70A3"/>
    <w:rsid w:val="00FA7AD3"/>
    <w:rsid w:val="00FB2ECE"/>
    <w:rsid w:val="00FB402F"/>
    <w:rsid w:val="00FC031D"/>
    <w:rsid w:val="00FC1CD8"/>
    <w:rsid w:val="00FC5B9D"/>
    <w:rsid w:val="00FC5FD3"/>
    <w:rsid w:val="00FC7446"/>
    <w:rsid w:val="00FC7C15"/>
    <w:rsid w:val="00FD1418"/>
    <w:rsid w:val="00FD18F1"/>
    <w:rsid w:val="00FD1FCF"/>
    <w:rsid w:val="00FD5A16"/>
    <w:rsid w:val="00FD798D"/>
    <w:rsid w:val="00FE0F59"/>
    <w:rsid w:val="00FE43FC"/>
    <w:rsid w:val="00FE4D8D"/>
    <w:rsid w:val="00FF219B"/>
    <w:rsid w:val="00FF2595"/>
    <w:rsid w:val="00FF420C"/>
    <w:rsid w:val="00FF633E"/>
    <w:rsid w:val="00FF6C1A"/>
    <w:rsid w:val="068B595E"/>
    <w:rsid w:val="0B1F251F"/>
    <w:rsid w:val="0DD748A0"/>
    <w:rsid w:val="1086207E"/>
    <w:rsid w:val="1F6351D6"/>
    <w:rsid w:val="1FD05A23"/>
    <w:rsid w:val="28CD5187"/>
    <w:rsid w:val="2BF76D92"/>
    <w:rsid w:val="2F37782C"/>
    <w:rsid w:val="2F764AF6"/>
    <w:rsid w:val="310C4E19"/>
    <w:rsid w:val="331B3E69"/>
    <w:rsid w:val="3545736E"/>
    <w:rsid w:val="36677E88"/>
    <w:rsid w:val="3B9C58EF"/>
    <w:rsid w:val="42EE1466"/>
    <w:rsid w:val="591F786E"/>
    <w:rsid w:val="5C1B2B32"/>
    <w:rsid w:val="5EBB1CD1"/>
    <w:rsid w:val="65BD403D"/>
    <w:rsid w:val="72B14F10"/>
    <w:rsid w:val="77D53A70"/>
    <w:rsid w:val="78B33856"/>
    <w:rsid w:val="7ED42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nhideWhenUsed="0" w:uiPriority="9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qFormat="1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39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link w:val="19"/>
    <w:autoRedefine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">
    <w:name w:val="heading 3"/>
    <w:basedOn w:val="1"/>
    <w:next w:val="1"/>
    <w:link w:val="17"/>
    <w:autoRedefine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5"/>
    <w:autoRedefine/>
    <w:qFormat/>
    <w:uiPriority w:val="0"/>
    <w:pPr>
      <w:jc w:val="left"/>
    </w:pPr>
  </w:style>
  <w:style w:type="paragraph" w:styleId="5">
    <w:name w:val="footer"/>
    <w:basedOn w:val="1"/>
    <w:link w:val="22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autoRedefine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8">
    <w:name w:val="annotation subject"/>
    <w:basedOn w:val="4"/>
    <w:next w:val="4"/>
    <w:link w:val="26"/>
    <w:autoRedefine/>
    <w:semiHidden/>
    <w:unhideWhenUsed/>
    <w:qFormat/>
    <w:uiPriority w:val="0"/>
    <w:rPr>
      <w:b/>
      <w:bCs/>
    </w:rPr>
  </w:style>
  <w:style w:type="table" w:styleId="10">
    <w:name w:val="Table Grid"/>
    <w:basedOn w:val="9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FollowedHyperlink"/>
    <w:basedOn w:val="11"/>
    <w:autoRedefine/>
    <w:qFormat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1"/>
    <w:autoRedefine/>
    <w:qFormat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annotation reference"/>
    <w:basedOn w:val="11"/>
    <w:autoRedefine/>
    <w:qFormat/>
    <w:uiPriority w:val="0"/>
    <w:rPr>
      <w:sz w:val="21"/>
      <w:szCs w:val="21"/>
    </w:rPr>
  </w:style>
  <w:style w:type="paragraph" w:styleId="15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6">
    <w:name w:val="未处理的提及1"/>
    <w:basedOn w:val="11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7">
    <w:name w:val="标题 3 字符"/>
    <w:basedOn w:val="11"/>
    <w:link w:val="3"/>
    <w:autoRedefine/>
    <w:qFormat/>
    <w:uiPriority w:val="9"/>
    <w:rPr>
      <w:rFonts w:ascii="宋体" w:hAnsi="宋体" w:cs="宋体"/>
      <w:b/>
      <w:bCs/>
      <w:sz w:val="27"/>
      <w:szCs w:val="27"/>
    </w:rPr>
  </w:style>
  <w:style w:type="character" w:customStyle="1" w:styleId="18">
    <w:name w:val="text_img"/>
    <w:basedOn w:val="11"/>
    <w:autoRedefine/>
    <w:qFormat/>
    <w:uiPriority w:val="0"/>
  </w:style>
  <w:style w:type="character" w:customStyle="1" w:styleId="19">
    <w:name w:val="标题 2 字符"/>
    <w:basedOn w:val="11"/>
    <w:link w:val="2"/>
    <w:autoRedefine/>
    <w:qFormat/>
    <w:uiPriority w:val="0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character" w:customStyle="1" w:styleId="20">
    <w:name w:val="bjh-p"/>
    <w:basedOn w:val="11"/>
    <w:qFormat/>
    <w:uiPriority w:val="0"/>
  </w:style>
  <w:style w:type="character" w:customStyle="1" w:styleId="21">
    <w:name w:val="页眉 字符"/>
    <w:basedOn w:val="11"/>
    <w:link w:val="6"/>
    <w:autoRedefine/>
    <w:qFormat/>
    <w:uiPriority w:val="0"/>
    <w:rPr>
      <w:kern w:val="2"/>
      <w:sz w:val="18"/>
      <w:szCs w:val="18"/>
    </w:rPr>
  </w:style>
  <w:style w:type="character" w:customStyle="1" w:styleId="22">
    <w:name w:val="页脚 字符"/>
    <w:basedOn w:val="11"/>
    <w:link w:val="5"/>
    <w:autoRedefine/>
    <w:qFormat/>
    <w:uiPriority w:val="0"/>
    <w:rPr>
      <w:kern w:val="2"/>
      <w:sz w:val="18"/>
      <w:szCs w:val="18"/>
    </w:rPr>
  </w:style>
  <w:style w:type="character" w:customStyle="1" w:styleId="23">
    <w:name w:val="apple-style-span"/>
    <w:basedOn w:val="11"/>
    <w:autoRedefine/>
    <w:qFormat/>
    <w:uiPriority w:val="0"/>
  </w:style>
  <w:style w:type="paragraph" w:customStyle="1" w:styleId="24">
    <w:name w:val="Revision"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5">
    <w:name w:val="批注文字 字符"/>
    <w:basedOn w:val="11"/>
    <w:link w:val="4"/>
    <w:autoRedefine/>
    <w:qFormat/>
    <w:uiPriority w:val="0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26">
    <w:name w:val="批注主题 字符"/>
    <w:basedOn w:val="25"/>
    <w:link w:val="8"/>
    <w:autoRedefine/>
    <w:semiHidden/>
    <w:qFormat/>
    <w:uiPriority w:val="0"/>
    <w:rPr>
      <w:rFonts w:ascii="Times New Roman" w:hAnsi="Times New Roman" w:eastAsia="宋体" w:cs="Times New Roman"/>
      <w:b/>
      <w:bCs/>
      <w:kern w:val="2"/>
      <w:sz w:val="21"/>
      <w:szCs w:val="24"/>
    </w:rPr>
  </w:style>
  <w:style w:type="character" w:styleId="27">
    <w:name w:val="Placeholder Text"/>
    <w:basedOn w:val="11"/>
    <w:autoRedefine/>
    <w:semiHidden/>
    <w:qFormat/>
    <w:uiPriority w:val="99"/>
    <w:rPr>
      <w:color w:val="808080"/>
    </w:rPr>
  </w:style>
  <w:style w:type="character" w:customStyle="1" w:styleId="28">
    <w:name w:val="Unresolved Mention"/>
    <w:basedOn w:val="11"/>
    <w:autoRedefine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950B5A-70B4-4153-8C5F-83B11711BBA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355</Words>
  <Characters>2025</Characters>
  <Lines>16</Lines>
  <Paragraphs>4</Paragraphs>
  <TotalTime>39</TotalTime>
  <ScaleCrop>false</ScaleCrop>
  <LinksUpToDate>false</LinksUpToDate>
  <CharactersWithSpaces>2376</CharactersWithSpaces>
  <Application>WPS Office_12.1.0.16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4T13:32:00Z</dcterms:created>
  <dc:creator>Bing</dc:creator>
  <cp:lastModifiedBy>通晓宇宙</cp:lastModifiedBy>
  <dcterms:modified xsi:type="dcterms:W3CDTF">2024-04-10T21:56:0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0FCE57A8A5F6437CBC9FEC0CE1300D4B_12</vt:lpwstr>
  </property>
</Properties>
</file>